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243D4B1C" w:rsidR="0047253D" w:rsidRDefault="00FA0E77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April</w:t>
      </w:r>
      <w:r w:rsidR="00985C65">
        <w:rPr>
          <w:b/>
        </w:rPr>
        <w:t xml:space="preserve"> 0</w:t>
      </w:r>
      <w:r>
        <w:rPr>
          <w:b/>
        </w:rPr>
        <w:t>7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04463C72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960AEE">
        <w:t xml:space="preserve"> </w:t>
      </w:r>
      <w:r w:rsidR="00821F27">
        <w:t>March 17</w:t>
      </w:r>
      <w:r w:rsidRPr="00F72BE4">
        <w:t>, 202</w:t>
      </w:r>
      <w:r w:rsidR="00C874AA">
        <w:t>6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6E6FADCB" w14:textId="6D017091" w:rsidR="00787278" w:rsidRDefault="00787278" w:rsidP="00672694">
      <w:pPr>
        <w:pStyle w:val="ListParagraph"/>
        <w:numPr>
          <w:ilvl w:val="3"/>
          <w:numId w:val="4"/>
        </w:numPr>
      </w:pPr>
      <w:r>
        <w:t>Public Comment</w:t>
      </w:r>
    </w:p>
    <w:p w14:paraId="6D3809FB" w14:textId="77777777" w:rsidR="005F7899" w:rsidRDefault="005F7899" w:rsidP="000B7A41"/>
    <w:p w14:paraId="35DBBEE3" w14:textId="6CF2611D" w:rsidR="00F62CAB" w:rsidRDefault="00FA0E77" w:rsidP="00F62CAB">
      <w:pPr>
        <w:pStyle w:val="ListParagraph"/>
        <w:numPr>
          <w:ilvl w:val="3"/>
          <w:numId w:val="4"/>
        </w:numPr>
      </w:pPr>
      <w:r>
        <w:t>Early Childhood-</w:t>
      </w:r>
      <w:r w:rsidR="00D124BB">
        <w:t>Danielle Noggle</w:t>
      </w:r>
    </w:p>
    <w:p w14:paraId="36050461" w14:textId="77777777" w:rsidR="001E14B9" w:rsidRDefault="001E14B9" w:rsidP="001E14B9">
      <w:pPr>
        <w:pStyle w:val="ListParagraph"/>
      </w:pPr>
    </w:p>
    <w:p w14:paraId="12811BBA" w14:textId="3B2B68ED" w:rsidR="00D124BB" w:rsidRDefault="001E14B9" w:rsidP="005249E5">
      <w:pPr>
        <w:pStyle w:val="ListParagraph"/>
        <w:numPr>
          <w:ilvl w:val="3"/>
          <w:numId w:val="4"/>
        </w:numPr>
      </w:pPr>
      <w:r>
        <w:t>PCSD #2 Athletics</w:t>
      </w:r>
    </w:p>
    <w:p w14:paraId="1808ED53" w14:textId="77777777" w:rsidR="00F760E2" w:rsidRDefault="00F760E2" w:rsidP="00F760E2">
      <w:pPr>
        <w:pStyle w:val="ListParagraph"/>
      </w:pPr>
    </w:p>
    <w:p w14:paraId="0A2A68F3" w14:textId="6706290F" w:rsidR="00F760E2" w:rsidRDefault="00F760E2" w:rsidP="00F2254F">
      <w:pPr>
        <w:pStyle w:val="ListParagraph"/>
        <w:numPr>
          <w:ilvl w:val="3"/>
          <w:numId w:val="4"/>
        </w:numPr>
      </w:pPr>
      <w:r>
        <w:t>RFP Pool</w:t>
      </w:r>
    </w:p>
    <w:p w14:paraId="046F4897" w14:textId="77777777" w:rsidR="006E3E01" w:rsidRDefault="006E3E01" w:rsidP="006E3E01">
      <w:pPr>
        <w:pStyle w:val="ListParagraph"/>
      </w:pPr>
    </w:p>
    <w:p w14:paraId="526EEC62" w14:textId="7D2F9A25" w:rsidR="006E3E01" w:rsidRDefault="006E3E01" w:rsidP="00F2254F">
      <w:pPr>
        <w:pStyle w:val="ListParagraph"/>
        <w:numPr>
          <w:ilvl w:val="3"/>
          <w:numId w:val="4"/>
        </w:numPr>
      </w:pPr>
      <w:r>
        <w:t>Water Awareness</w:t>
      </w:r>
    </w:p>
    <w:p w14:paraId="2B600013" w14:textId="77777777" w:rsidR="00FA0E77" w:rsidRDefault="00FA0E77" w:rsidP="00FA0E77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445E45E1" w14:textId="75AC09DF" w:rsidR="005B2C5D" w:rsidRPr="00F72BE4" w:rsidRDefault="007B6154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 </w:t>
      </w:r>
      <w:r w:rsidR="005B2C5D"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1B7313E" w14:textId="51D65CD8" w:rsidR="00DC4C75" w:rsidRDefault="00A54839" w:rsidP="00DC4C75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5AC21D55" w14:textId="567E9574" w:rsidR="00DC4C75" w:rsidRPr="00DC4C75" w:rsidRDefault="00DC4C75" w:rsidP="00DC4C75">
      <w:pPr>
        <w:ind w:left="360"/>
        <w:rPr>
          <w:b/>
          <w:u w:val="single"/>
        </w:rPr>
      </w:pPr>
    </w:p>
    <w:p w14:paraId="4C00B2C0" w14:textId="77777777" w:rsidR="00DC4C75" w:rsidRDefault="00DC4C75" w:rsidP="00B109A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pril 17-24 Spring </w:t>
      </w:r>
      <w:proofErr w:type="spellStart"/>
      <w:r>
        <w:rPr>
          <w:bCs/>
          <w:sz w:val="28"/>
          <w:szCs w:val="28"/>
        </w:rPr>
        <w:t>Clean up</w:t>
      </w:r>
      <w:proofErr w:type="spellEnd"/>
      <w:r>
        <w:rPr>
          <w:bCs/>
          <w:sz w:val="28"/>
          <w:szCs w:val="28"/>
        </w:rPr>
        <w:t xml:space="preserve"> week</w:t>
      </w:r>
    </w:p>
    <w:p w14:paraId="45775E94" w14:textId="515F31A7" w:rsidR="00B109A7" w:rsidRDefault="00404D2D" w:rsidP="00B109A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April</w:t>
      </w:r>
      <w:r w:rsidR="00B109A7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21</w:t>
      </w:r>
      <w:r w:rsidR="00B109A7" w:rsidRPr="00DA7A21">
        <w:rPr>
          <w:bCs/>
          <w:sz w:val="28"/>
          <w:szCs w:val="28"/>
        </w:rPr>
        <w:t xml:space="preserve">, </w:t>
      </w:r>
      <w:proofErr w:type="gramStart"/>
      <w:r w:rsidR="00B109A7" w:rsidRPr="00DA7A21">
        <w:rPr>
          <w:bCs/>
          <w:sz w:val="28"/>
          <w:szCs w:val="28"/>
        </w:rPr>
        <w:t>202</w:t>
      </w:r>
      <w:r w:rsidR="00B109A7">
        <w:rPr>
          <w:bCs/>
          <w:sz w:val="28"/>
          <w:szCs w:val="28"/>
        </w:rPr>
        <w:t>6</w:t>
      </w:r>
      <w:proofErr w:type="gramEnd"/>
      <w:r w:rsidR="00B109A7" w:rsidRPr="00DA7A21">
        <w:rPr>
          <w:bCs/>
          <w:sz w:val="28"/>
          <w:szCs w:val="28"/>
        </w:rPr>
        <w:t xml:space="preserve"> Next Council Meeting</w:t>
      </w:r>
    </w:p>
    <w:p w14:paraId="75BA59CE" w14:textId="77777777" w:rsidR="00DC4C75" w:rsidRDefault="00DC4C75" w:rsidP="00B109A7">
      <w:pPr>
        <w:ind w:left="360"/>
        <w:jc w:val="center"/>
        <w:rPr>
          <w:bCs/>
          <w:sz w:val="28"/>
          <w:szCs w:val="28"/>
        </w:rPr>
      </w:pPr>
    </w:p>
    <w:p w14:paraId="78DAFF91" w14:textId="77777777" w:rsidR="00DC4C75" w:rsidRDefault="00DC4C75" w:rsidP="00B109A7">
      <w:pPr>
        <w:ind w:left="360"/>
        <w:jc w:val="center"/>
        <w:rPr>
          <w:bCs/>
          <w:sz w:val="28"/>
          <w:szCs w:val="28"/>
        </w:rPr>
      </w:pPr>
    </w:p>
    <w:p w14:paraId="41CD895E" w14:textId="71DD6A20" w:rsidR="008A4518" w:rsidRDefault="008A4518" w:rsidP="008A4518">
      <w:pPr>
        <w:ind w:left="360"/>
        <w:jc w:val="center"/>
        <w:rPr>
          <w:bCs/>
          <w:sz w:val="28"/>
          <w:szCs w:val="28"/>
        </w:rPr>
      </w:pP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83F6F234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474"/>
    <w:rsid w:val="0003553C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57F83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B7A41"/>
    <w:rsid w:val="000C0DE3"/>
    <w:rsid w:val="000C1DFC"/>
    <w:rsid w:val="000C1F8B"/>
    <w:rsid w:val="000C2A3F"/>
    <w:rsid w:val="000C3CD5"/>
    <w:rsid w:val="000C608B"/>
    <w:rsid w:val="000C755F"/>
    <w:rsid w:val="000C7E9D"/>
    <w:rsid w:val="000D1AB0"/>
    <w:rsid w:val="000D31DC"/>
    <w:rsid w:val="000D32D0"/>
    <w:rsid w:val="000D38E8"/>
    <w:rsid w:val="000D5930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4A3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2FC3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4B9"/>
    <w:rsid w:val="001E155A"/>
    <w:rsid w:val="001E1DB9"/>
    <w:rsid w:val="001E260F"/>
    <w:rsid w:val="001E29D1"/>
    <w:rsid w:val="001E4ACA"/>
    <w:rsid w:val="001E615A"/>
    <w:rsid w:val="001E741D"/>
    <w:rsid w:val="001F0451"/>
    <w:rsid w:val="001F0B63"/>
    <w:rsid w:val="001F0FF1"/>
    <w:rsid w:val="001F26A0"/>
    <w:rsid w:val="001F42CA"/>
    <w:rsid w:val="001F476F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51A4F"/>
    <w:rsid w:val="00253AB9"/>
    <w:rsid w:val="002540FF"/>
    <w:rsid w:val="0025514C"/>
    <w:rsid w:val="00256E3F"/>
    <w:rsid w:val="002576E6"/>
    <w:rsid w:val="00257CE9"/>
    <w:rsid w:val="00257FE8"/>
    <w:rsid w:val="00260E54"/>
    <w:rsid w:val="002638BB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5CB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15A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A28"/>
    <w:rsid w:val="00334C59"/>
    <w:rsid w:val="00335A61"/>
    <w:rsid w:val="00337EE5"/>
    <w:rsid w:val="00340FD4"/>
    <w:rsid w:val="00342D86"/>
    <w:rsid w:val="00344CD4"/>
    <w:rsid w:val="00347F8E"/>
    <w:rsid w:val="00347FBD"/>
    <w:rsid w:val="003506BA"/>
    <w:rsid w:val="00350CA5"/>
    <w:rsid w:val="00351376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C44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1CE9"/>
    <w:rsid w:val="003F2E4D"/>
    <w:rsid w:val="003F3CFD"/>
    <w:rsid w:val="003F5030"/>
    <w:rsid w:val="003F69CA"/>
    <w:rsid w:val="003F730D"/>
    <w:rsid w:val="00400464"/>
    <w:rsid w:val="00403A65"/>
    <w:rsid w:val="00404D2D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98D"/>
    <w:rsid w:val="00473A24"/>
    <w:rsid w:val="00475C68"/>
    <w:rsid w:val="004761F4"/>
    <w:rsid w:val="00476452"/>
    <w:rsid w:val="004772FD"/>
    <w:rsid w:val="004802FA"/>
    <w:rsid w:val="004848DB"/>
    <w:rsid w:val="00484A00"/>
    <w:rsid w:val="0048589C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5E9D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5004E1"/>
    <w:rsid w:val="00500A4A"/>
    <w:rsid w:val="00501552"/>
    <w:rsid w:val="00501A85"/>
    <w:rsid w:val="00503714"/>
    <w:rsid w:val="00505301"/>
    <w:rsid w:val="00505B19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49E5"/>
    <w:rsid w:val="00525557"/>
    <w:rsid w:val="005258F8"/>
    <w:rsid w:val="0052626F"/>
    <w:rsid w:val="005269D8"/>
    <w:rsid w:val="0053369A"/>
    <w:rsid w:val="00533ECC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C3981"/>
    <w:rsid w:val="005D10C8"/>
    <w:rsid w:val="005D23C7"/>
    <w:rsid w:val="005D2E92"/>
    <w:rsid w:val="005D452E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5F7899"/>
    <w:rsid w:val="00600303"/>
    <w:rsid w:val="00601797"/>
    <w:rsid w:val="006024E3"/>
    <w:rsid w:val="00602683"/>
    <w:rsid w:val="00602985"/>
    <w:rsid w:val="00603FB1"/>
    <w:rsid w:val="00606CF5"/>
    <w:rsid w:val="006149C6"/>
    <w:rsid w:val="006151A5"/>
    <w:rsid w:val="00620183"/>
    <w:rsid w:val="00620B12"/>
    <w:rsid w:val="006236FA"/>
    <w:rsid w:val="0062679B"/>
    <w:rsid w:val="006271C8"/>
    <w:rsid w:val="006306F3"/>
    <w:rsid w:val="006339CD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5E2B"/>
    <w:rsid w:val="006A627A"/>
    <w:rsid w:val="006A7FC7"/>
    <w:rsid w:val="006B0522"/>
    <w:rsid w:val="006B0593"/>
    <w:rsid w:val="006B3CCA"/>
    <w:rsid w:val="006B6150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3E01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577"/>
    <w:rsid w:val="00741892"/>
    <w:rsid w:val="00741A3F"/>
    <w:rsid w:val="007434D1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9E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4DB9"/>
    <w:rsid w:val="007B5A58"/>
    <w:rsid w:val="007B5A79"/>
    <w:rsid w:val="007B6154"/>
    <w:rsid w:val="007B6933"/>
    <w:rsid w:val="007B7128"/>
    <w:rsid w:val="007B77E2"/>
    <w:rsid w:val="007B7AC3"/>
    <w:rsid w:val="007C0577"/>
    <w:rsid w:val="007C0A21"/>
    <w:rsid w:val="007C12A5"/>
    <w:rsid w:val="007C1934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4782"/>
    <w:rsid w:val="007F4A9B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1F27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465B3"/>
    <w:rsid w:val="008516D5"/>
    <w:rsid w:val="0085249F"/>
    <w:rsid w:val="00852D00"/>
    <w:rsid w:val="00854606"/>
    <w:rsid w:val="00855D4C"/>
    <w:rsid w:val="00856233"/>
    <w:rsid w:val="008568F6"/>
    <w:rsid w:val="008600C0"/>
    <w:rsid w:val="00861A67"/>
    <w:rsid w:val="00861DC9"/>
    <w:rsid w:val="00863334"/>
    <w:rsid w:val="008645DF"/>
    <w:rsid w:val="008659F6"/>
    <w:rsid w:val="00867544"/>
    <w:rsid w:val="00867FD3"/>
    <w:rsid w:val="00870D8A"/>
    <w:rsid w:val="0087110F"/>
    <w:rsid w:val="00871C54"/>
    <w:rsid w:val="008735E9"/>
    <w:rsid w:val="00873C5E"/>
    <w:rsid w:val="00877923"/>
    <w:rsid w:val="00877A86"/>
    <w:rsid w:val="00877D99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0AEE"/>
    <w:rsid w:val="00962210"/>
    <w:rsid w:val="0096221C"/>
    <w:rsid w:val="00962F18"/>
    <w:rsid w:val="0096315F"/>
    <w:rsid w:val="00963CE7"/>
    <w:rsid w:val="0096467D"/>
    <w:rsid w:val="009677C4"/>
    <w:rsid w:val="009677F3"/>
    <w:rsid w:val="00975073"/>
    <w:rsid w:val="00975680"/>
    <w:rsid w:val="00975820"/>
    <w:rsid w:val="0097776F"/>
    <w:rsid w:val="0098244C"/>
    <w:rsid w:val="00985C65"/>
    <w:rsid w:val="0099147E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2417"/>
    <w:rsid w:val="009D5FC1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B2EDD"/>
    <w:rsid w:val="00AB3742"/>
    <w:rsid w:val="00AB395E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5C1E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4649"/>
    <w:rsid w:val="00B0550C"/>
    <w:rsid w:val="00B05DBC"/>
    <w:rsid w:val="00B06587"/>
    <w:rsid w:val="00B06B61"/>
    <w:rsid w:val="00B0727C"/>
    <w:rsid w:val="00B07E3E"/>
    <w:rsid w:val="00B109A7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3541"/>
    <w:rsid w:val="00B83A42"/>
    <w:rsid w:val="00B85631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34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3CB8"/>
    <w:rsid w:val="00C24112"/>
    <w:rsid w:val="00C31625"/>
    <w:rsid w:val="00C34889"/>
    <w:rsid w:val="00C402B1"/>
    <w:rsid w:val="00C431FB"/>
    <w:rsid w:val="00C455F0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7790B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4AA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A6ED7"/>
    <w:rsid w:val="00CB0AAF"/>
    <w:rsid w:val="00CB15A5"/>
    <w:rsid w:val="00CB165B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32FE"/>
    <w:rsid w:val="00CF424C"/>
    <w:rsid w:val="00CF69AF"/>
    <w:rsid w:val="00D039FE"/>
    <w:rsid w:val="00D04485"/>
    <w:rsid w:val="00D0585B"/>
    <w:rsid w:val="00D066F3"/>
    <w:rsid w:val="00D06A0F"/>
    <w:rsid w:val="00D06CD2"/>
    <w:rsid w:val="00D118C0"/>
    <w:rsid w:val="00D1243E"/>
    <w:rsid w:val="00D124BB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4F8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3A3F"/>
    <w:rsid w:val="00D76240"/>
    <w:rsid w:val="00D81E3A"/>
    <w:rsid w:val="00D836A2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C4C75"/>
    <w:rsid w:val="00DD00EE"/>
    <w:rsid w:val="00DD15E3"/>
    <w:rsid w:val="00DD18AC"/>
    <w:rsid w:val="00DD2AD4"/>
    <w:rsid w:val="00DD2C21"/>
    <w:rsid w:val="00DD4185"/>
    <w:rsid w:val="00DD42D2"/>
    <w:rsid w:val="00DD4A92"/>
    <w:rsid w:val="00DE1E54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47A8A"/>
    <w:rsid w:val="00E51642"/>
    <w:rsid w:val="00E52672"/>
    <w:rsid w:val="00E5343A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62"/>
    <w:rsid w:val="00EA5A94"/>
    <w:rsid w:val="00EA608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62EB"/>
    <w:rsid w:val="00F1729A"/>
    <w:rsid w:val="00F20DB7"/>
    <w:rsid w:val="00F217B2"/>
    <w:rsid w:val="00F21C8F"/>
    <w:rsid w:val="00F22431"/>
    <w:rsid w:val="00F2254F"/>
    <w:rsid w:val="00F23B64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358D"/>
    <w:rsid w:val="00F36B3C"/>
    <w:rsid w:val="00F40188"/>
    <w:rsid w:val="00F413F4"/>
    <w:rsid w:val="00F4156C"/>
    <w:rsid w:val="00F4386A"/>
    <w:rsid w:val="00F43B5C"/>
    <w:rsid w:val="00F45EE3"/>
    <w:rsid w:val="00F46E8A"/>
    <w:rsid w:val="00F47DA6"/>
    <w:rsid w:val="00F50423"/>
    <w:rsid w:val="00F50CAB"/>
    <w:rsid w:val="00F5261D"/>
    <w:rsid w:val="00F5271E"/>
    <w:rsid w:val="00F547E7"/>
    <w:rsid w:val="00F54E4E"/>
    <w:rsid w:val="00F62CAB"/>
    <w:rsid w:val="00F645CD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0E2"/>
    <w:rsid w:val="00F76685"/>
    <w:rsid w:val="00F8109C"/>
    <w:rsid w:val="00F81AE1"/>
    <w:rsid w:val="00F83593"/>
    <w:rsid w:val="00F83BC6"/>
    <w:rsid w:val="00F83C66"/>
    <w:rsid w:val="00F83F75"/>
    <w:rsid w:val="00F8487E"/>
    <w:rsid w:val="00F87BE3"/>
    <w:rsid w:val="00F91317"/>
    <w:rsid w:val="00F91BC3"/>
    <w:rsid w:val="00F91CEB"/>
    <w:rsid w:val="00F961D6"/>
    <w:rsid w:val="00F965FE"/>
    <w:rsid w:val="00FA0E77"/>
    <w:rsid w:val="00FA1230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5A74"/>
    <w:rsid w:val="00FC5B8B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CBA5D26-3FE0-4F08-A1BF-B50E98401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2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18</cp:revision>
  <cp:lastPrinted>2026-04-07T23:43:00Z</cp:lastPrinted>
  <dcterms:created xsi:type="dcterms:W3CDTF">2026-02-26T22:22:00Z</dcterms:created>
  <dcterms:modified xsi:type="dcterms:W3CDTF">2026-04-07T23:43:00Z</dcterms:modified>
</cp:coreProperties>
</file>